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18BB2003" w14:textId="58C76009" w:rsidR="001B4690" w:rsidRDefault="001B4690" w:rsidP="007B1C94">
      <w:pPr>
        <w:pStyle w:val="Heading3"/>
      </w:pPr>
      <w:bookmarkStart w:id="0" w:name="_Hlk57980298"/>
      <w:r>
        <w:t>21 Dec 2020</w:t>
      </w:r>
    </w:p>
    <w:p w14:paraId="73BC179A" w14:textId="65FE0F0B" w:rsidR="001B4690" w:rsidRDefault="00012493" w:rsidP="001B4690">
      <w:r>
        <w:t xml:space="preserve">Feature Extraction </w:t>
      </w:r>
      <w:r w:rsidR="001B4690">
        <w:t xml:space="preserve">Penn Treebank features to yield relevant features </w:t>
      </w:r>
    </w:p>
    <w:p w14:paraId="1DF90E69" w14:textId="56EA7874" w:rsidR="001B4690" w:rsidRDefault="00A35EB2" w:rsidP="00A35EB2">
      <w:pPr>
        <w:pStyle w:val="ListParagraph"/>
        <w:numPr>
          <w:ilvl w:val="0"/>
          <w:numId w:val="38"/>
        </w:numPr>
      </w:pPr>
      <w:r>
        <w:t>Rapport</w:t>
      </w:r>
      <w:r w:rsidR="00012493">
        <w:t>: Pearson Correlation</w:t>
      </w:r>
      <w:r>
        <w:t xml:space="preserve"> yields 0 features, Wrapper method with </w:t>
      </w:r>
      <w:proofErr w:type="spellStart"/>
      <w:r>
        <w:t>sm.OLS</w:t>
      </w:r>
      <w:proofErr w:type="spellEnd"/>
      <w:r>
        <w:t xml:space="preserve"> yields 34 features </w:t>
      </w:r>
      <w:r w:rsidR="00012493">
        <w:t xml:space="preserve">(and faster), embedded method yields 1 feature </w:t>
      </w:r>
    </w:p>
    <w:p w14:paraId="6A4B1E64" w14:textId="04669C41" w:rsidR="00A35EB2" w:rsidRDefault="00A35EB2" w:rsidP="00393D8D"/>
    <w:p w14:paraId="6F850B7A" w14:textId="0F8F05D2" w:rsidR="00393D8D" w:rsidRDefault="002F1555" w:rsidP="00393D8D">
      <w:r>
        <w:t>Throughput weighted by inverted U-shaped variance</w:t>
      </w:r>
      <w:bookmarkStart w:id="1" w:name="_GoBack"/>
      <w:bookmarkEnd w:id="1"/>
    </w:p>
    <w:p w14:paraId="7A17CFC4" w14:textId="17C0D4BB" w:rsidR="00393D8D" w:rsidRPr="001B4690" w:rsidRDefault="00393D8D" w:rsidP="00393D8D">
      <w:r>
        <w:rPr>
          <w:noProof/>
        </w:rPr>
        <w:drawing>
          <wp:inline distT="0" distB="0" distL="0" distR="0" wp14:anchorId="5BADCFEA" wp14:editId="1E331852">
            <wp:extent cx="3306470" cy="2327632"/>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322" cy="2333160"/>
                    </a:xfrm>
                    <a:prstGeom prst="rect">
                      <a:avLst/>
                    </a:prstGeom>
                  </pic:spPr>
                </pic:pic>
              </a:graphicData>
            </a:graphic>
          </wp:inline>
        </w:drawing>
      </w:r>
    </w:p>
    <w:p w14:paraId="2F1AC224" w14:textId="3F32BE4B" w:rsidR="008F3ED0" w:rsidRDefault="008F3ED0" w:rsidP="007B1C94">
      <w:pPr>
        <w:pStyle w:val="Heading3"/>
      </w:pPr>
      <w:r>
        <w:t>17 Dec 2020</w:t>
      </w:r>
    </w:p>
    <w:p w14:paraId="6E758A5E" w14:textId="2A2F169A" w:rsidR="008F3ED0" w:rsidRDefault="008F3ED0" w:rsidP="008F3ED0">
      <w:r>
        <w:t xml:space="preserve">Generally two peaks for Probability vs Throughput </w:t>
      </w:r>
    </w:p>
    <w:p w14:paraId="6B82DAD9" w14:textId="4A107A96" w:rsidR="008F3ED0" w:rsidRDefault="008F3ED0" w:rsidP="008F3ED0">
      <w:r>
        <w:rPr>
          <w:noProof/>
        </w:rPr>
        <w:drawing>
          <wp:inline distT="0" distB="0" distL="0" distR="0" wp14:anchorId="51758818" wp14:editId="24F2D012">
            <wp:extent cx="4219575" cy="2514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9575" cy="2514600"/>
                    </a:xfrm>
                    <a:prstGeom prst="rect">
                      <a:avLst/>
                    </a:prstGeom>
                  </pic:spPr>
                </pic:pic>
              </a:graphicData>
            </a:graphic>
          </wp:inline>
        </w:drawing>
      </w:r>
    </w:p>
    <w:p w14:paraId="753BAAE6" w14:textId="0D1834AA" w:rsidR="00F12EF6" w:rsidRDefault="00F12EF6" w:rsidP="008F3ED0"/>
    <w:p w14:paraId="74A92204" w14:textId="134D5637" w:rsidR="00F12EF6" w:rsidRDefault="00F12EF6" w:rsidP="008F3ED0">
      <w:r>
        <w:t xml:space="preserve">Worktime has a very nice shape </w:t>
      </w:r>
    </w:p>
    <w:p w14:paraId="18F131DB" w14:textId="231528D0" w:rsidR="00F12EF6" w:rsidRPr="008F3ED0" w:rsidRDefault="00F12EF6" w:rsidP="008F3ED0">
      <w:r>
        <w:rPr>
          <w:noProof/>
        </w:rPr>
        <w:lastRenderedPageBreak/>
        <w:drawing>
          <wp:inline distT="0" distB="0" distL="0" distR="0" wp14:anchorId="7DCB8B13" wp14:editId="04A35E1A">
            <wp:extent cx="4276725" cy="2524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6725" cy="2524125"/>
                    </a:xfrm>
                    <a:prstGeom prst="rect">
                      <a:avLst/>
                    </a:prstGeom>
                  </pic:spPr>
                </pic:pic>
              </a:graphicData>
            </a:graphic>
          </wp:inline>
        </w:drawing>
      </w:r>
    </w:p>
    <w:p w14:paraId="233B46D1" w14:textId="63898E08" w:rsidR="00580498" w:rsidRDefault="00580498" w:rsidP="007B1C94">
      <w:pPr>
        <w:pStyle w:val="Heading3"/>
      </w:pPr>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520AC60" w:rsidR="00580498" w:rsidRDefault="00580498" w:rsidP="00580498">
      <w:pPr>
        <w:pStyle w:val="ListParagraph"/>
        <w:numPr>
          <w:ilvl w:val="0"/>
          <w:numId w:val="37"/>
        </w:numPr>
      </w:pPr>
      <w:r>
        <w:t xml:space="preserve">More NN models </w:t>
      </w:r>
      <w:r w:rsidR="00A52135">
        <w:t>(Basic VAE, XLNET, BERT)</w:t>
      </w:r>
    </w:p>
    <w:p w14:paraId="4181B006" w14:textId="5BA661BD" w:rsidR="00A52135" w:rsidRDefault="00A52135" w:rsidP="00A52135">
      <w:pPr>
        <w:pStyle w:val="ListParagraph"/>
        <w:numPr>
          <w:ilvl w:val="1"/>
          <w:numId w:val="37"/>
        </w:numPr>
      </w:pPr>
      <w:r>
        <w:t xml:space="preserve">Implement all </w:t>
      </w:r>
      <w:hyperlink r:id="rId9" w:history="1">
        <w:r w:rsidRPr="00A8171D">
          <w:rPr>
            <w:rStyle w:val="Hyperlink"/>
          </w:rPr>
          <w:t>http://users.umiacs.umd.edu/~jbg/docs/2020_acl_diplomacy.pdf</w:t>
        </w:r>
      </w:hyperlink>
      <w:r>
        <w:t xml:space="preserve"> report scores + improvement with meta </w:t>
      </w:r>
    </w:p>
    <w:p w14:paraId="19007724" w14:textId="33397AEF" w:rsidR="00A52135" w:rsidRDefault="00A52135" w:rsidP="00A52135">
      <w:pPr>
        <w:pStyle w:val="ListParagraph"/>
        <w:numPr>
          <w:ilvl w:val="1"/>
          <w:numId w:val="37"/>
        </w:numPr>
      </w:pPr>
      <w:r>
        <w:t xml:space="preserve">Fine tune </w:t>
      </w:r>
      <w:proofErr w:type="spellStart"/>
      <w:r>
        <w:t>bert</w:t>
      </w:r>
      <w:proofErr w:type="spellEnd"/>
      <w:r>
        <w:t xml:space="preserve"> (we are doing that)</w:t>
      </w:r>
    </w:p>
    <w:p w14:paraId="618D28AC" w14:textId="3F2DDF38" w:rsidR="00A52135" w:rsidRDefault="00A52135" w:rsidP="00580498">
      <w:pPr>
        <w:pStyle w:val="ListParagraph"/>
        <w:numPr>
          <w:ilvl w:val="0"/>
          <w:numId w:val="37"/>
        </w:numPr>
      </w:pPr>
      <w:r>
        <w:t xml:space="preserve">Add more features (bag of words, semantic features, </w:t>
      </w:r>
      <w:proofErr w:type="spellStart"/>
      <w:r>
        <w:t>bert</w:t>
      </w:r>
      <w:proofErr w:type="spellEnd"/>
      <w:r>
        <w:t>, Roberta)</w:t>
      </w:r>
    </w:p>
    <w:p w14:paraId="5DD92A41" w14:textId="167ACD00" w:rsidR="00A52135" w:rsidRPr="00580498" w:rsidRDefault="00A52135" w:rsidP="00580498">
      <w:pPr>
        <w:pStyle w:val="ListParagraph"/>
        <w:numPr>
          <w:ilvl w:val="0"/>
          <w:numId w:val="37"/>
        </w:numPr>
      </w:pPr>
      <w:r>
        <w:t xml:space="preserve">Use table in </w:t>
      </w:r>
      <w:hyperlink r:id="rId10" w:history="1">
        <w:r w:rsidRPr="00A8171D">
          <w:rPr>
            <w:rStyle w:val="Hyperlink"/>
          </w:rPr>
          <w:t>https://www.aclweb.org/anthology/2020.coling-main.511.pdf</w:t>
        </w:r>
      </w:hyperlink>
      <w:r>
        <w:t xml:space="preserve"> (semi-supervised)</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lastRenderedPageBreak/>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lastRenderedPageBreak/>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13"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1B4690"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14"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1B4690" w:rsidP="00BD1420">
      <w:r>
        <w:pict w14:anchorId="5A23F8DB">
          <v:shape id="_x0000_i1026" type="#_x0000_t75" style="width:219.45pt;height:184.3pt">
            <v:imagedata r:id="rId15"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7"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9"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20"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21"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22"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23"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24"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5"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6"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7"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9"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2F1555" w:rsidP="000649B5">
            <w:hyperlink r:id="rId30"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2F1555" w:rsidP="00DB62A1">
      <w:hyperlink r:id="rId32" w:history="1">
        <w:r w:rsidR="00FD0A90" w:rsidRPr="00BB55E9">
          <w:rPr>
            <w:rStyle w:val="Hyperlink"/>
          </w:rPr>
          <w:t>https://github.com/GT-SALT/AAAI_CLF</w:t>
        </w:r>
      </w:hyperlink>
    </w:p>
    <w:p w14:paraId="35CB20F2" w14:textId="71331439" w:rsidR="00FD0A90" w:rsidRDefault="002F1555" w:rsidP="00DB62A1">
      <w:hyperlink r:id="rId33"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5"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1B4690" w:rsidP="006A5B32">
      <w:r>
        <w:lastRenderedPageBreak/>
        <w:pict w14:anchorId="74CEE0B0">
          <v:shape id="_x0000_i1027" type="#_x0000_t75" style="width:450.45pt;height:364.6pt">
            <v:imagedata r:id="rId42" o:title="corr_strength"/>
          </v:shape>
        </w:pict>
      </w:r>
    </w:p>
    <w:p w14:paraId="4DA6451E" w14:textId="7EB6646A" w:rsidR="00040807" w:rsidRDefault="00040807" w:rsidP="006A5B32"/>
    <w:p w14:paraId="36373284" w14:textId="47607A3A" w:rsidR="00040807" w:rsidRDefault="001B4690" w:rsidP="006A5B32">
      <w:r>
        <w:lastRenderedPageBreak/>
        <w:pict w14:anchorId="6C4E26A3">
          <v:shape id="_x0000_i1028" type="#_x0000_t75" style="width:450.45pt;height:364.6pt">
            <v:imagedata r:id="rId43"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1B4690" w:rsidP="006A5B32">
      <w:r>
        <w:lastRenderedPageBreak/>
        <w:pict w14:anchorId="193F95B1">
          <v:shape id="_x0000_i1029" type="#_x0000_t75" style="width:450.45pt;height:364.6pt">
            <v:imagedata r:id="rId44" o:title="corr_strength"/>
          </v:shape>
        </w:pict>
      </w:r>
    </w:p>
    <w:p w14:paraId="31EC5BAD" w14:textId="5385C01B" w:rsidR="00023A02" w:rsidRDefault="00023A02" w:rsidP="006A5B32"/>
    <w:p w14:paraId="4D27B7DB" w14:textId="17397B11" w:rsidR="00023A02" w:rsidRDefault="001B4690" w:rsidP="006A5B32">
      <w:r>
        <w:lastRenderedPageBreak/>
        <w:pict w14:anchorId="73C4C3E2">
          <v:shape id="_x0000_i1030" type="#_x0000_t75" style="width:450.45pt;height:364.6pt">
            <v:imagedata r:id="rId45"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1B4690" w:rsidP="00C054C8">
      <w:r>
        <w:lastRenderedPageBreak/>
        <w:pict w14:anchorId="566C3017">
          <v:shape id="_x0000_i1031" type="#_x0000_t75" style="width:449.85pt;height:5in">
            <v:imagedata r:id="rId46" o:title="corr_strength"/>
          </v:shape>
        </w:pict>
      </w:r>
    </w:p>
    <w:p w14:paraId="37D6F643" w14:textId="63A2BD90" w:rsidR="00E467AC" w:rsidRDefault="00E467AC" w:rsidP="00C054C8"/>
    <w:p w14:paraId="754F19D9" w14:textId="5012608E" w:rsidR="00E467AC" w:rsidRDefault="001B4690" w:rsidP="00C054C8">
      <w:r>
        <w:lastRenderedPageBreak/>
        <w:pict w14:anchorId="23C4E37A">
          <v:shape id="_x0000_i1032" type="#_x0000_t75" style="width:449.85pt;height:5in">
            <v:imagedata r:id="rId47" o:title="corr_strength"/>
          </v:shape>
        </w:pict>
      </w:r>
    </w:p>
    <w:p w14:paraId="6C0F1175" w14:textId="191DA899" w:rsidR="00E467AC" w:rsidRDefault="00E467AC" w:rsidP="00C054C8"/>
    <w:p w14:paraId="21D9A90F" w14:textId="3A76ACA3" w:rsidR="00E467AC" w:rsidRDefault="001B4690" w:rsidP="00C054C8">
      <w:r>
        <w:lastRenderedPageBreak/>
        <w:pict w14:anchorId="676C5CF1">
          <v:shape id="_x0000_i1033" type="#_x0000_t75" style="width:449.85pt;height:5in">
            <v:imagedata r:id="rId48" o:title="corr_strength"/>
          </v:shape>
        </w:pict>
      </w:r>
    </w:p>
    <w:p w14:paraId="75C9BEDB" w14:textId="57ABC900" w:rsidR="00E467AC" w:rsidRDefault="00E467AC" w:rsidP="00C054C8"/>
    <w:p w14:paraId="744ADF23" w14:textId="1D04DEEB" w:rsidR="00E467AC" w:rsidRDefault="001B4690" w:rsidP="00C054C8">
      <w:r>
        <w:lastRenderedPageBreak/>
        <w:pict w14:anchorId="168FCE5B">
          <v:shape id="_x0000_i1034" type="#_x0000_t75" style="width:449.85pt;height:5in">
            <v:imagedata r:id="rId49"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1B4690" w:rsidP="00C054C8">
      <w:r>
        <w:rPr>
          <w:u w:val="single"/>
        </w:rPr>
        <w:lastRenderedPageBreak/>
        <w:pict w14:anchorId="41565980">
          <v:shape id="_x0000_i1035" type="#_x0000_t75" style="width:449.85pt;height:5in">
            <v:imagedata r:id="rId50" o:title="log_reg"/>
          </v:shape>
        </w:pict>
      </w:r>
    </w:p>
    <w:p w14:paraId="68E6811B" w14:textId="6DF3D5FA" w:rsidR="00E467AC" w:rsidRDefault="00E467AC" w:rsidP="00C054C8"/>
    <w:p w14:paraId="3E64CA9C" w14:textId="457047E2" w:rsidR="00E467AC" w:rsidRDefault="001B4690" w:rsidP="00C054C8">
      <w:r>
        <w:lastRenderedPageBreak/>
        <w:pict w14:anchorId="14DC7EA0">
          <v:shape id="_x0000_i1036" type="#_x0000_t75" style="width:449.85pt;height:5in">
            <v:imagedata r:id="rId51" o:title="log_reg"/>
          </v:shape>
        </w:pict>
      </w:r>
    </w:p>
    <w:p w14:paraId="7F828D94" w14:textId="4E7E56DC" w:rsidR="00E467AC" w:rsidRDefault="00E467AC" w:rsidP="00C054C8"/>
    <w:p w14:paraId="5FD70592" w14:textId="509DDEDD" w:rsidR="00E467AC" w:rsidRDefault="001B4690" w:rsidP="00C054C8">
      <w:r>
        <w:lastRenderedPageBreak/>
        <w:pict w14:anchorId="02AD37B8">
          <v:shape id="_x0000_i1037" type="#_x0000_t75" style="width:449.85pt;height:5in">
            <v:imagedata r:id="rId52" o:title="log_reg"/>
          </v:shape>
        </w:pict>
      </w:r>
    </w:p>
    <w:p w14:paraId="537B99ED" w14:textId="47CD0A8A" w:rsidR="00E467AC" w:rsidRDefault="00E467AC" w:rsidP="00C054C8"/>
    <w:p w14:paraId="201A2A20" w14:textId="4101F1DF" w:rsidR="00E467AC" w:rsidRPr="00E467AC" w:rsidRDefault="001B4690" w:rsidP="00C054C8">
      <w:r>
        <w:lastRenderedPageBreak/>
        <w:pict w14:anchorId="7D7570B8">
          <v:shape id="_x0000_i1038" type="#_x0000_t75" style="width:449.85pt;height:5in">
            <v:imagedata r:id="rId53"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1B4690" w:rsidP="00F138B8">
      <w:r>
        <w:pict w14:anchorId="79C39BF0">
          <v:shape id="_x0000_i1039" type="#_x0000_t75" style="width:449.85pt;height:5in">
            <v:imagedata r:id="rId57"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1B4690" w:rsidP="00F138B8">
      <w:r>
        <w:lastRenderedPageBreak/>
        <w:pict w14:anchorId="55BF3926">
          <v:shape id="_x0000_i1040" type="#_x0000_t75" style="width:449.85pt;height:5in">
            <v:imagedata r:id="rId58"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1B4690" w:rsidP="00F138B8">
      <w:pPr>
        <w:rPr>
          <w:b/>
          <w:u w:val="single"/>
        </w:rPr>
      </w:pPr>
      <w:r>
        <w:rPr>
          <w:b/>
          <w:u w:val="single"/>
        </w:rPr>
        <w:lastRenderedPageBreak/>
        <w:pict w14:anchorId="37691183">
          <v:shape id="_x0000_i1041" type="#_x0000_t75" style="width:449.85pt;height:5in">
            <v:imagedata r:id="rId60"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1B4690" w:rsidP="00F138B8">
      <w:pPr>
        <w:rPr>
          <w:b/>
          <w:u w:val="single"/>
        </w:rPr>
      </w:pPr>
      <w:r>
        <w:rPr>
          <w:b/>
          <w:u w:val="single"/>
        </w:rPr>
        <w:lastRenderedPageBreak/>
        <w:pict w14:anchorId="59D5F53F">
          <v:shape id="_x0000_i1042" type="#_x0000_t75" style="width:449.85pt;height:5in">
            <v:imagedata r:id="rId57" o:title="corr_strength"/>
          </v:shape>
        </w:pict>
      </w:r>
    </w:p>
    <w:p w14:paraId="500C5F27" w14:textId="05AB41F0" w:rsidR="004C67C7" w:rsidRDefault="004C67C7" w:rsidP="00F138B8">
      <w:pPr>
        <w:rPr>
          <w:b/>
          <w:u w:val="single"/>
        </w:rPr>
      </w:pPr>
    </w:p>
    <w:p w14:paraId="160D390E" w14:textId="0FDCC9BB" w:rsidR="004C67C7" w:rsidRDefault="001B4690" w:rsidP="00F138B8">
      <w:pPr>
        <w:rPr>
          <w:b/>
          <w:u w:val="single"/>
        </w:rPr>
      </w:pPr>
      <w:r>
        <w:rPr>
          <w:b/>
          <w:u w:val="single"/>
        </w:rPr>
        <w:lastRenderedPageBreak/>
        <w:pict w14:anchorId="26BD2989">
          <v:shape id="_x0000_i1043" type="#_x0000_t75" style="width:450.45pt;height:355.4pt">
            <v:imagedata r:id="rId61"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63"/>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64"/>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5"/>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6"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7"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8"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70"/>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71"/>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72"/>
                          <a:stretch>
                            <a:fillRect/>
                          </a:stretch>
                        </pic:blipFill>
                        <pic:spPr>
                          <a:xfrm>
                            <a:off x="7930385" y="0"/>
                            <a:ext cx="3559447" cy="3139807"/>
                          </a:xfrm>
                          <a:prstGeom prst="rect">
                            <a:avLst/>
                          </a:prstGeom>
                        </pic:spPr>
                      </pic:pic>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73"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74"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5"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7"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2F1555" w:rsidP="00F3205E">
      <w:pPr>
        <w:pStyle w:val="NormalWeb"/>
        <w:spacing w:before="0" w:beforeAutospacing="0" w:after="0" w:afterAutospacing="0"/>
      </w:pPr>
      <w:hyperlink r:id="rId78"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2F1555">
      <w:hyperlink r:id="rId79">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80">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81">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2F1555">
      <w:pPr>
        <w:rPr>
          <w:sz w:val="22"/>
          <w:szCs w:val="22"/>
        </w:rPr>
      </w:pPr>
      <w:hyperlink r:id="rId82">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3"/>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2F1555">
      <w:pPr>
        <w:rPr>
          <w:sz w:val="22"/>
          <w:szCs w:val="22"/>
        </w:rPr>
      </w:pPr>
      <w:hyperlink r:id="rId84">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5"/>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2F1555">
      <w:pPr>
        <w:rPr>
          <w:sz w:val="22"/>
          <w:szCs w:val="22"/>
        </w:rPr>
      </w:pPr>
      <w:hyperlink r:id="rId86">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7"/>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8">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9">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90">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1"/>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2"/>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4"/>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5"/>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6"/>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7"/>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9"/>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0"/>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101">
        <w:r>
          <w:rPr>
            <w:color w:val="0563C1"/>
            <w:u w:val="single"/>
          </w:rPr>
          <w:t>https://convokit.cornell.edu/documentation/diplomacy.html</w:t>
        </w:r>
      </w:hyperlink>
      <w:r>
        <w:t xml:space="preserve">) -&gt; Relevant ACL paper </w:t>
      </w:r>
      <w:hyperlink r:id="rId102">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103">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4"/>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6"/>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2F1555">
      <w:hyperlink r:id="rId107">
        <w:r w:rsidR="005D59E0">
          <w:rPr>
            <w:color w:val="0563C1"/>
            <w:u w:val="single"/>
          </w:rPr>
          <w:t>https://disboard.org/servers/tag/diplomacy</w:t>
        </w:r>
      </w:hyperlink>
    </w:p>
    <w:p w14:paraId="0346A8CC" w14:textId="77777777" w:rsidR="00EC734D" w:rsidRDefault="002F1555">
      <w:hyperlink r:id="rId108">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2F1555">
      <w:hyperlink r:id="rId109">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10">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1"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3"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4"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19"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5AD30E7F"/>
    <w:multiLevelType w:val="hybridMultilevel"/>
    <w:tmpl w:val="3A3ED218"/>
    <w:lvl w:ilvl="0" w:tplc="AF4C8A46">
      <w:start w:val="21"/>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1"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3"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4"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0"/>
  </w:num>
  <w:num w:numId="3">
    <w:abstractNumId w:val="6"/>
  </w:num>
  <w:num w:numId="4">
    <w:abstractNumId w:val="14"/>
  </w:num>
  <w:num w:numId="5">
    <w:abstractNumId w:val="0"/>
  </w:num>
  <w:num w:numId="6">
    <w:abstractNumId w:val="3"/>
  </w:num>
  <w:num w:numId="7">
    <w:abstractNumId w:val="15"/>
  </w:num>
  <w:num w:numId="8">
    <w:abstractNumId w:val="33"/>
  </w:num>
  <w:num w:numId="9">
    <w:abstractNumId w:val="23"/>
  </w:num>
  <w:num w:numId="10">
    <w:abstractNumId w:val="35"/>
  </w:num>
  <w:num w:numId="11">
    <w:abstractNumId w:val="25"/>
    <w:lvlOverride w:ilvl="0">
      <w:lvl w:ilvl="0">
        <w:numFmt w:val="upperLetter"/>
        <w:lvlText w:val="%1."/>
        <w:lvlJc w:val="left"/>
      </w:lvl>
    </w:lvlOverride>
  </w:num>
  <w:num w:numId="12">
    <w:abstractNumId w:val="32"/>
  </w:num>
  <w:num w:numId="13">
    <w:abstractNumId w:val="12"/>
  </w:num>
  <w:num w:numId="14">
    <w:abstractNumId w:val="31"/>
    <w:lvlOverride w:ilvl="0">
      <w:lvl w:ilvl="0">
        <w:numFmt w:val="lowerLetter"/>
        <w:lvlText w:val="%1."/>
        <w:lvlJc w:val="left"/>
      </w:lvl>
    </w:lvlOverride>
  </w:num>
  <w:num w:numId="15">
    <w:abstractNumId w:val="10"/>
  </w:num>
  <w:num w:numId="16">
    <w:abstractNumId w:val="10"/>
    <w:lvlOverride w:ilvl="0">
      <w:lvl w:ilvl="0" w:tplc="7F7AE4E6">
        <w:numFmt w:val="lowerLetter"/>
        <w:lvlText w:val="%1."/>
        <w:lvlJc w:val="left"/>
      </w:lvl>
    </w:lvlOverride>
  </w:num>
  <w:num w:numId="17">
    <w:abstractNumId w:val="13"/>
  </w:num>
  <w:num w:numId="18">
    <w:abstractNumId w:val="13"/>
    <w:lvlOverride w:ilvl="0">
      <w:lvl w:ilvl="0" w:tplc="C46C18AC">
        <w:numFmt w:val="lowerLetter"/>
        <w:lvlText w:val="%1."/>
        <w:lvlJc w:val="left"/>
      </w:lvl>
    </w:lvlOverride>
  </w:num>
  <w:num w:numId="19">
    <w:abstractNumId w:val="17"/>
  </w:num>
  <w:num w:numId="20">
    <w:abstractNumId w:val="5"/>
  </w:num>
  <w:num w:numId="21">
    <w:abstractNumId w:val="7"/>
  </w:num>
  <w:num w:numId="22">
    <w:abstractNumId w:val="16"/>
  </w:num>
  <w:num w:numId="23">
    <w:abstractNumId w:val="28"/>
  </w:num>
  <w:num w:numId="24">
    <w:abstractNumId w:val="8"/>
  </w:num>
  <w:num w:numId="25">
    <w:abstractNumId w:val="27"/>
  </w:num>
  <w:num w:numId="26">
    <w:abstractNumId w:val="2"/>
  </w:num>
  <w:num w:numId="27">
    <w:abstractNumId w:val="9"/>
  </w:num>
  <w:num w:numId="28">
    <w:abstractNumId w:val="29"/>
  </w:num>
  <w:num w:numId="29">
    <w:abstractNumId w:val="1"/>
  </w:num>
  <w:num w:numId="30">
    <w:abstractNumId w:val="34"/>
  </w:num>
  <w:num w:numId="31">
    <w:abstractNumId w:val="26"/>
    <w:lvlOverride w:ilvl="0">
      <w:lvl w:ilvl="0">
        <w:numFmt w:val="lowerLetter"/>
        <w:lvlText w:val="%1."/>
        <w:lvlJc w:val="left"/>
      </w:lvl>
    </w:lvlOverride>
  </w:num>
  <w:num w:numId="32">
    <w:abstractNumId w:val="18"/>
  </w:num>
  <w:num w:numId="33">
    <w:abstractNumId w:val="30"/>
  </w:num>
  <w:num w:numId="34">
    <w:abstractNumId w:val="4"/>
  </w:num>
  <w:num w:numId="35">
    <w:abstractNumId w:val="19"/>
  </w:num>
  <w:num w:numId="36">
    <w:abstractNumId w:val="24"/>
  </w:num>
  <w:num w:numId="37">
    <w:abstractNumId w:val="22"/>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12493"/>
    <w:rsid w:val="00023A02"/>
    <w:rsid w:val="00040807"/>
    <w:rsid w:val="0004471E"/>
    <w:rsid w:val="00050668"/>
    <w:rsid w:val="000649B5"/>
    <w:rsid w:val="00071B2F"/>
    <w:rsid w:val="000A328E"/>
    <w:rsid w:val="000C3AFF"/>
    <w:rsid w:val="000C7B33"/>
    <w:rsid w:val="000F1D6E"/>
    <w:rsid w:val="00111520"/>
    <w:rsid w:val="001122A3"/>
    <w:rsid w:val="001157BB"/>
    <w:rsid w:val="00150C2B"/>
    <w:rsid w:val="0016320B"/>
    <w:rsid w:val="00181856"/>
    <w:rsid w:val="0018217D"/>
    <w:rsid w:val="001A1514"/>
    <w:rsid w:val="001B4690"/>
    <w:rsid w:val="001D567A"/>
    <w:rsid w:val="001E0BFD"/>
    <w:rsid w:val="001F1E6E"/>
    <w:rsid w:val="002160F5"/>
    <w:rsid w:val="002229BB"/>
    <w:rsid w:val="002417ED"/>
    <w:rsid w:val="0026026D"/>
    <w:rsid w:val="0027544C"/>
    <w:rsid w:val="002C464B"/>
    <w:rsid w:val="002D5AEE"/>
    <w:rsid w:val="002F1555"/>
    <w:rsid w:val="003120EC"/>
    <w:rsid w:val="003162C7"/>
    <w:rsid w:val="00376B88"/>
    <w:rsid w:val="00383A15"/>
    <w:rsid w:val="00393D8D"/>
    <w:rsid w:val="003A73EC"/>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A5B32"/>
    <w:rsid w:val="006B63FD"/>
    <w:rsid w:val="006C46D9"/>
    <w:rsid w:val="006E1F2B"/>
    <w:rsid w:val="00722245"/>
    <w:rsid w:val="00733E2C"/>
    <w:rsid w:val="00750812"/>
    <w:rsid w:val="0079770C"/>
    <w:rsid w:val="007B1C94"/>
    <w:rsid w:val="007D0F10"/>
    <w:rsid w:val="0084629E"/>
    <w:rsid w:val="008570E5"/>
    <w:rsid w:val="00897749"/>
    <w:rsid w:val="008D51DC"/>
    <w:rsid w:val="008E0EF9"/>
    <w:rsid w:val="008F3ED0"/>
    <w:rsid w:val="008F3F09"/>
    <w:rsid w:val="008F6978"/>
    <w:rsid w:val="00905CBB"/>
    <w:rsid w:val="00942BBA"/>
    <w:rsid w:val="009448EA"/>
    <w:rsid w:val="009852C1"/>
    <w:rsid w:val="00993F25"/>
    <w:rsid w:val="009D7472"/>
    <w:rsid w:val="009D7910"/>
    <w:rsid w:val="009E326F"/>
    <w:rsid w:val="009E577E"/>
    <w:rsid w:val="00A328EA"/>
    <w:rsid w:val="00A34FD6"/>
    <w:rsid w:val="00A35EB2"/>
    <w:rsid w:val="00A37489"/>
    <w:rsid w:val="00A42A7B"/>
    <w:rsid w:val="00A52135"/>
    <w:rsid w:val="00A66E6B"/>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5C6B"/>
    <w:rsid w:val="00EC734D"/>
    <w:rsid w:val="00ED2D78"/>
    <w:rsid w:val="00EF415E"/>
    <w:rsid w:val="00F12EF6"/>
    <w:rsid w:val="00F138B8"/>
    <w:rsid w:val="00F2488F"/>
    <w:rsid w:val="00F3205E"/>
    <w:rsid w:val="00F6001D"/>
    <w:rsid w:val="00F6754F"/>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21"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60.png"/><Relationship Id="rId84" Type="http://schemas.openxmlformats.org/officeDocument/2006/relationships/hyperlink" Target="https://sorinmd.github.io/downloads/EACL-2017.pdf" TargetMode="External"/><Relationship Id="rId89" Type="http://schemas.openxmlformats.org/officeDocument/2006/relationships/hyperlink" Target="http://www.diplomacy-archive.com/resources/strategy.htm" TargetMode="External"/><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disboard.org/servers/tag/diplomacy" TargetMode="External"/><Relationship Id="rId11" Type="http://schemas.openxmlformats.org/officeDocument/2006/relationships/image" Target="media/image4.png"/><Relationship Id="rId32" Type="http://schemas.openxmlformats.org/officeDocument/2006/relationships/hyperlink" Target="https://github.com/GT-SALT/AAAI_CLF"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120.png"/><Relationship Id="rId79" Type="http://schemas.openxmlformats.org/officeDocument/2006/relationships/hyperlink" Target="https://www.dropbox.com/sh/ivsyubfb5gcpwwb/AAAARD9Q6Jeczltz5DrkpdW3a?dl=0" TargetMode="External"/><Relationship Id="rId102" Type="http://schemas.openxmlformats.org/officeDocument/2006/relationships/hyperlink" Target="https://www.cs.cornell.edu/~cristian/Deception_in_conversations.html" TargetMode="External"/><Relationship Id="rId5" Type="http://schemas.openxmlformats.org/officeDocument/2006/relationships/webSettings" Target="webSettings.xml"/><Relationship Id="rId90" Type="http://schemas.openxmlformats.org/officeDocument/2006/relationships/hyperlink" Target="http://sentiment.nrc.ca/lexicons-for-research/" TargetMode="External"/><Relationship Id="rId95" Type="http://schemas.openxmlformats.org/officeDocument/2006/relationships/image" Target="media/image56.png"/><Relationship Id="rId22"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27"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3.png"/><Relationship Id="rId80" Type="http://schemas.openxmlformats.org/officeDocument/2006/relationships/hyperlink" Target="https://www.dropbox.com/s/shw9mlvaga3ulbv/example_Annotation%20instructions%20for%20Disclosure.docx?dl=0" TargetMode="External"/><Relationship Id="rId85" Type="http://schemas.openxmlformats.org/officeDocument/2006/relationships/image" Target="media/image49.png"/><Relationship Id="rId12" Type="http://schemas.openxmlformats.org/officeDocument/2006/relationships/image" Target="media/image5.png"/><Relationship Id="rId17" Type="http://schemas.openxmlformats.org/officeDocument/2006/relationships/hyperlink" Target="https://arxiv.org/pdf/1906.00274.pdf" TargetMode="External"/><Relationship Id="rId33" Type="http://schemas.openxmlformats.org/officeDocument/2006/relationships/hyperlink" Target="https://arxiv.org/pdf/2004.10972.pdf"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hyperlink" Target="https://github.com/CornellNLP/Cornell-Conversational-Analysis-Toolkit/blob/master/examples/coordination/examples.ipynb" TargetMode="External"/><Relationship Id="rId108" Type="http://schemas.openxmlformats.org/officeDocument/2006/relationships/hyperlink" Target="https://disboard.org/server/712324842065625108"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130.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28" Type="http://schemas.openxmlformats.org/officeDocument/2006/relationships/image" Target="media/image10.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65.png"/><Relationship Id="rId10" Type="http://schemas.openxmlformats.org/officeDocument/2006/relationships/hyperlink" Target="https://www.aclweb.org/anthology/2020.coling-main.511.pdf" TargetMode="External"/><Relationship Id="rId31" Type="http://schemas.openxmlformats.org/officeDocument/2006/relationships/image" Target="media/image11.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110.png"/><Relationship Id="rId78" Type="http://schemas.openxmlformats.org/officeDocument/2006/relationships/hyperlink" Target="https://requester.mturk.com" TargetMode="External"/><Relationship Id="rId81" Type="http://schemas.openxmlformats.org/officeDocument/2006/relationships/hyperlink" Target="https://github.com/quarbby/special-umbrella/blob/master/diplomacy_corpus_sentences.csv" TargetMode="External"/><Relationship Id="rId86" Type="http://schemas.openxmlformats.org/officeDocument/2006/relationships/hyperlink" Target="https://www-nlp.stanford.edu/pubs/he2018decouple.pdf" TargetMode="External"/><Relationship Id="rId94" Type="http://schemas.openxmlformats.org/officeDocument/2006/relationships/image" Target="media/image55.png"/><Relationship Id="rId99" Type="http://schemas.openxmlformats.org/officeDocument/2006/relationships/image" Target="media/image61.png"/><Relationship Id="rId101" Type="http://schemas.openxmlformats.org/officeDocument/2006/relationships/hyperlink" Target="https://convokit.cornell.edu/documentation/diplomacy.html" TargetMode="External"/><Relationship Id="rId4" Type="http://schemas.openxmlformats.org/officeDocument/2006/relationships/settings" Target="settings.xml"/><Relationship Id="rId9" Type="http://schemas.openxmlformats.org/officeDocument/2006/relationships/hyperlink" Target="http://users.umiacs.umd.edu/~jbg/docs/2020_acl_diplomacy.pdf" TargetMode="External"/><Relationship Id="rId13" Type="http://schemas.openxmlformats.org/officeDocument/2006/relationships/hyperlink" Target="https://www.dropbox.com/sh/0wkyaa91cs7fwtk/AAAAypnp2f6hIC1D5V3x9Epna?dl=0" TargetMode="External"/><Relationship Id="rId18" Type="http://schemas.openxmlformats.org/officeDocument/2006/relationships/image" Target="media/image9.png"/><Relationship Id="rId39" Type="http://schemas.openxmlformats.org/officeDocument/2006/relationships/image" Target="media/image16.png"/><Relationship Id="rId109" Type="http://schemas.openxmlformats.org/officeDocument/2006/relationships/hyperlink" Target="https://github.com/DenisPeskov/2020_acl_diplomacy/tree/master/data" TargetMode="External"/><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7.png"/><Relationship Id="rId97" Type="http://schemas.openxmlformats.org/officeDocument/2006/relationships/image" Target="media/image58.png"/><Relationship Id="rId104"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www.data.gouv.fr/en/datasets/credibility-corpus-with-several-datasets-twitter-web-database-in-french-and-english/" TargetMode="External"/><Relationship Id="rId24"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0.png"/><Relationship Id="rId87" Type="http://schemas.openxmlformats.org/officeDocument/2006/relationships/image" Target="media/image51.png"/><Relationship Id="rId110" Type="http://schemas.openxmlformats.org/officeDocument/2006/relationships/hyperlink" Target="https://sites.google.com/view/qanta/projects/diplomacy" TargetMode="External"/><Relationship Id="rId61" Type="http://schemas.openxmlformats.org/officeDocument/2006/relationships/image" Target="media/image38.png"/><Relationship Id="rId82" Type="http://schemas.openxmlformats.org/officeDocument/2006/relationships/hyperlink" Target="https://www.aclweb.org/anthology/W19-5943.pdf" TargetMode="External"/><Relationship Id="rId19" Type="http://schemas.openxmlformats.org/officeDocument/2006/relationships/hyperlink" Target="http://wwbp.org/papers/acl-2020.pdf" TargetMode="External"/><Relationship Id="rId14" Type="http://schemas.openxmlformats.org/officeDocument/2006/relationships/image" Target="media/image6.png"/><Relationship Id="rId30" Type="http://schemas.openxmlformats.org/officeDocument/2006/relationships/hyperlink" Target="https://github.com/pushpendra-1104/Credibility_Detection" TargetMode="External"/><Relationship Id="rId35" Type="http://schemas.openxmlformats.org/officeDocument/2006/relationships/hyperlink" Target="https://github.com/CornellNLP/Cornell-Conversational-Analysis-Toolkit/blob/master/convokit/fighting_words/demos/fightingwords_demo.ipynb" TargetMode="External"/><Relationship Id="rId56" Type="http://schemas.openxmlformats.org/officeDocument/2006/relationships/image" Target="media/image33.png"/><Relationship Id="rId77" Type="http://schemas.openxmlformats.org/officeDocument/2006/relationships/hyperlink" Target="https://requester.mturk.com/create/projects/1678686" TargetMode="External"/><Relationship Id="rId100" Type="http://schemas.openxmlformats.org/officeDocument/2006/relationships/image" Target="media/image62.png"/><Relationship Id="rId105"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54.png"/><Relationship Id="rId98" Type="http://schemas.openxmlformats.org/officeDocument/2006/relationships/image" Target="media/image59.png"/><Relationship Id="rId3" Type="http://schemas.openxmlformats.org/officeDocument/2006/relationships/styles" Target="styles.xml"/><Relationship Id="rId25"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6" Type="http://schemas.openxmlformats.org/officeDocument/2006/relationships/image" Target="media/image23.png"/><Relationship Id="rId67" Type="http://schemas.openxmlformats.org/officeDocument/2006/relationships/image" Target="media/image50.png"/><Relationship Id="rId20" Type="http://schemas.openxmlformats.org/officeDocument/2006/relationships/hyperlink" Target="http://wwbp.org/papers/acl-2020.pdf"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48.png"/><Relationship Id="rId88" Type="http://schemas.openxmlformats.org/officeDocument/2006/relationships/hyperlink" Target="https://github.com/rowatc/Diplomacy-AI"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57</Pages>
  <Words>6367</Words>
  <Characters>3629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27</cp:revision>
  <dcterms:created xsi:type="dcterms:W3CDTF">2020-09-04T01:47:00Z</dcterms:created>
  <dcterms:modified xsi:type="dcterms:W3CDTF">2020-12-21T14:14:00Z</dcterms:modified>
</cp:coreProperties>
</file>